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94A52" w14:textId="107BA7B0" w:rsidR="002E4335" w:rsidRDefault="006476BD" w:rsidP="00C14860">
      <w:pPr>
        <w:tabs>
          <w:tab w:val="left" w:pos="285"/>
          <w:tab w:val="right" w:pos="9743"/>
        </w:tabs>
        <w:jc w:val="center"/>
        <w:rPr>
          <w:b/>
        </w:rPr>
      </w:pPr>
      <w:r w:rsidRPr="00165502">
        <w:rPr>
          <w:b/>
        </w:rPr>
        <w:t xml:space="preserve">MUĞLA SITKI KOÇMAN </w:t>
      </w:r>
      <w:r w:rsidR="002E4335" w:rsidRPr="00165502">
        <w:rPr>
          <w:b/>
        </w:rPr>
        <w:t>ÜNİVERSİTESİ</w:t>
      </w:r>
    </w:p>
    <w:p w14:paraId="40B00BC2" w14:textId="714B9237" w:rsidR="00AD2D9D" w:rsidRDefault="00AD2D9D" w:rsidP="00C14860">
      <w:pPr>
        <w:tabs>
          <w:tab w:val="left" w:pos="285"/>
          <w:tab w:val="right" w:pos="9743"/>
        </w:tabs>
        <w:jc w:val="center"/>
        <w:rPr>
          <w:b/>
        </w:rPr>
      </w:pPr>
      <w:r>
        <w:rPr>
          <w:b/>
        </w:rPr>
        <w:t>ULUSLAR</w:t>
      </w:r>
      <w:r w:rsidR="003B7102">
        <w:rPr>
          <w:b/>
        </w:rPr>
        <w:t>A</w:t>
      </w:r>
      <w:r>
        <w:rPr>
          <w:b/>
        </w:rPr>
        <w:t>RASI İLİŞKİLER KOORDİNATÖRLÜĞÜ</w:t>
      </w:r>
    </w:p>
    <w:p w14:paraId="1725B33A" w14:textId="77777777" w:rsidR="00F83AC4" w:rsidRDefault="00F83AC4" w:rsidP="00C14860">
      <w:pPr>
        <w:tabs>
          <w:tab w:val="left" w:pos="285"/>
          <w:tab w:val="right" w:pos="9743"/>
        </w:tabs>
        <w:jc w:val="center"/>
        <w:rPr>
          <w:b/>
        </w:rPr>
      </w:pPr>
    </w:p>
    <w:p w14:paraId="3721A3AD" w14:textId="786A0A9A" w:rsidR="00AD2D9D" w:rsidRDefault="00AD2D9D" w:rsidP="00C14860">
      <w:pPr>
        <w:tabs>
          <w:tab w:val="left" w:pos="285"/>
          <w:tab w:val="right" w:pos="9743"/>
        </w:tabs>
        <w:jc w:val="center"/>
        <w:rPr>
          <w:b/>
        </w:rPr>
      </w:pPr>
      <w:r>
        <w:rPr>
          <w:b/>
        </w:rPr>
        <w:t>ERASMUS+ OFİSİ</w:t>
      </w:r>
      <w:r w:rsidR="003B7102">
        <w:rPr>
          <w:b/>
        </w:rPr>
        <w:t>NE</w:t>
      </w:r>
    </w:p>
    <w:p w14:paraId="0658817F" w14:textId="77777777" w:rsidR="00421D1B" w:rsidRPr="00165502" w:rsidRDefault="00421D1B" w:rsidP="00C14860">
      <w:pPr>
        <w:tabs>
          <w:tab w:val="left" w:pos="285"/>
          <w:tab w:val="right" w:pos="9743"/>
        </w:tabs>
        <w:jc w:val="center"/>
        <w:rPr>
          <w:b/>
        </w:rPr>
      </w:pPr>
    </w:p>
    <w:p w14:paraId="6BF0F836" w14:textId="77777777" w:rsidR="005970D5" w:rsidRDefault="005970D5" w:rsidP="00C14860">
      <w:pPr>
        <w:jc w:val="center"/>
        <w:rPr>
          <w:b/>
        </w:rPr>
      </w:pPr>
    </w:p>
    <w:p w14:paraId="2C73B874" w14:textId="193744F2" w:rsidR="00F62CA8" w:rsidRDefault="00642728" w:rsidP="00BF7A14">
      <w:pPr>
        <w:tabs>
          <w:tab w:val="left" w:pos="285"/>
          <w:tab w:val="right" w:pos="9743"/>
        </w:tabs>
        <w:jc w:val="both"/>
      </w:pPr>
      <w:r>
        <w:t xml:space="preserve">Üniversitemizin </w:t>
      </w:r>
      <w:sdt>
        <w:sdtPr>
          <w:rPr>
            <w:b/>
          </w:rPr>
          <w:alias w:val="Birim"/>
          <w:tag w:val="Birim"/>
          <w:id w:val="1483118502"/>
          <w:placeholder>
            <w:docPart w:val="DB404CB665B34FF2A87B924AC6BF0E6C"/>
          </w:placeholder>
          <w:showingPlcHdr/>
          <w:dropDownList>
            <w:listItem w:value="Bir öğe seçin."/>
            <w:listItem w:displayText="Eğitim Bilimleri Enstitüsü" w:value="Eğitim Bilimleri Enstitüsü"/>
            <w:listItem w:displayText="Fen Bilimleri Enstitüsü" w:value="Fen Bilimleri Enstitüsü"/>
            <w:listItem w:displayText="Sağlık Bilimleri Enstitüsü" w:value="Sağlık Bilimleri Enstitüsü"/>
            <w:listItem w:displayText="Sosyal Bilimler Enstitüsü" w:value="Sosyal Bilimler Enstitüsü"/>
            <w:listItem w:displayText="Bodrum Güzel Sanatlar Fakültesi" w:value="Bodrum Güzel Sanatlar Fakültesi"/>
            <w:listItem w:displayText="Diş Hekimliği Fakütesi" w:value="Diş Hekimliği Fakütesi"/>
            <w:listItem w:displayText="Edebiyat Fakültesi" w:value="Edebiyat Fakültesi"/>
            <w:listItem w:displayText="Eğitim Fakültesi" w:value="Eğitim Fakültesi"/>
            <w:listItem w:displayText="Fen Fakültesi" w:value="Fen Fakültesi"/>
            <w:listItem w:displayText="Fethiye İşletme Fakültesi" w:value="Fethiye İşletme Fakültesi"/>
            <w:listItem w:displayText="Fathiye Sağlık Bilimleri Fakültesi" w:value="Fathiye Sağlık Bilimleri Fakültesi"/>
            <w:listItem w:displayText="Fethiye Ziraat Fakültesi" w:value="Fethiye Ziraat Fakültesi"/>
            <w:listItem w:displayText="İktisadi ve İdari Bilimler Fakültesi" w:value="İktisadi ve İdari Bilimler Fakültesi"/>
            <w:listItem w:displayText="İslami İlimler Fakültesi" w:value="İslami İlimler Fakültesi"/>
            <w:listItem w:displayText="Milas Veteriner Fakültesi" w:value="Milas Veteriner Fakültesi"/>
            <w:listItem w:displayText="Mimarlık Fakültesi" w:value="Mimarlık Fakültesi"/>
            <w:listItem w:displayText="Mühendislik Fakültesi" w:value="Mühendislik Fakültesi"/>
            <w:listItem w:displayText="Sağlık Bilimleri Fakültesi" w:value="Sağlık Bilimleri Fakültesi"/>
            <w:listItem w:displayText="Spor Bilimleri Fakültesi" w:value="Spor Bilimleri Fakültesi"/>
            <w:listItem w:displayText="Su Ürünleri Fakültesi" w:value="Su Ürünleri Fakültesi"/>
            <w:listItem w:displayText="Tekonoloji Fakültesi" w:value="Tekonoloji Fakültesi"/>
            <w:listItem w:displayText="Tıp Fakültesi" w:value="Tıp Fakültesi"/>
            <w:listItem w:displayText="Turizm Fakültesi" w:value="Turizm Fakültesi"/>
            <w:listItem w:displayText="Dalaman Sivil Havacılık Yüksekokulu" w:value="Dalaman Sivil Havacılık Yüksekokulu"/>
            <w:listItem w:displayText="Seydikemer Uygulamalı Bilimler Yüksekokulu" w:value="Seydikemer Uygulamalı Bilimler Yüksekokulu"/>
            <w:listItem w:displayText="Bodrum Denizcilik Meslek Yüksekokulu " w:value="Bodrum Denizcilik Meslek Yüksekokulu "/>
            <w:listItem w:displayText="Dalaman Meslek Yüksekokulu" w:value="Dalaman Meslek Yüksekokulu"/>
            <w:listItem w:displayText="Datça K. Y. Meslek Yüksekokulu" w:value="Datça K. Y. Meslek Yüksekokulu"/>
            <w:listItem w:displayText="Fethiye A.S.M.K. Meslek Yüksekokulu" w:value="Fethiye A.S.M.K. Meslek Yüksekokulu"/>
            <w:listItem w:displayText="Fethiye Sağlık Hizmetleri Meslek Yüksekokulu" w:value="Fethiye Sağlık Hizmetleri Meslek Yüksekokulu"/>
            <w:listItem w:displayText="Kavaklıdere Ş. M. A. Meslek Yüksekokulu" w:value="Kavaklıdere Ş. M. A. Meslek Yüksekokulu"/>
            <w:listItem w:displayText="Köyceğiz Meslek Yüksekokulu" w:value="Köyceğiz Meslek Yüksekokulu"/>
            <w:listItem w:displayText="Köyceğiz Sağlık Hizmetleri Meslek Yüksekokulu" w:value="Köyceğiz Sağlık Hizmetleri Meslek Yüksekokulu"/>
            <w:listItem w:displayText="Marmaris Turizm Meslek Yüksekokulu" w:value="Marmaris Turizm Meslek Yüksekokulu"/>
            <w:listItem w:displayText="Milas Meslek Yüksekokulu" w:value="Milas Meslek Yüksekokulu"/>
            <w:listItem w:displayText="Muğla Meslek Yüksekokulu" w:value="Muğla Meslek Yüksekokulu"/>
            <w:listItem w:displayText="Ortaca Meslek Yüksekokulu" w:value="Ortaca Meslek Yüksekokulu"/>
            <w:listItem w:displayText="Muğla Sağlık Hizmetleri Meslek Yüksekokulu" w:value="Muğla Sağlık Hizmetleri Meslek Yüksekokulu"/>
            <w:listItem w:displayText="Ula A.K. Meslek Yüksekokulu" w:value="Ula A.K. Meslek Yüksekokulu"/>
            <w:listItem w:displayText="Yatağan Meslek Yüksekokulu" w:value="Yatağan Meslek Yüksekokulu"/>
          </w:dropDownList>
        </w:sdtPr>
        <w:sdtEndPr/>
        <w:sdtContent>
          <w:r w:rsidR="00BC3834" w:rsidRPr="003C7100">
            <w:rPr>
              <w:rStyle w:val="YerTutucuMetni"/>
            </w:rPr>
            <w:t>Bir öğe seçin.</w:t>
          </w:r>
        </w:sdtContent>
      </w:sdt>
      <w:r w:rsidR="007F1221">
        <w:t xml:space="preserve"> </w:t>
      </w:r>
      <w:r w:rsidR="00631F5B">
        <w:t xml:space="preserve">, </w:t>
      </w:r>
      <w:r w:rsidR="00701C32">
        <w:t>……………………</w:t>
      </w:r>
      <w:r w:rsidR="009B61C3">
        <w:t>………………</w:t>
      </w:r>
      <w:r w:rsidR="00701C32">
        <w:t>…</w:t>
      </w:r>
      <w:proofErr w:type="gramStart"/>
      <w:r w:rsidR="00701C32">
        <w:t>…….</w:t>
      </w:r>
      <w:proofErr w:type="gramEnd"/>
      <w:r w:rsidR="00701C32">
        <w:t xml:space="preserve">. </w:t>
      </w:r>
      <w:sdt>
        <w:sdtPr>
          <w:id w:val="-1207252292"/>
          <w:placeholder>
            <w:docPart w:val="54CF34F9F54B446DBDAF05C880653458"/>
          </w:placeholder>
          <w:showingPlcHdr/>
          <w:dropDownList>
            <w:listItem w:value="Bir öğe seçin."/>
            <w:listItem w:displayText="Bölümü" w:value="Bölümü"/>
            <w:listItem w:displayText="Anabilim Dalı" w:value="Anabilim Dalı"/>
            <w:listItem w:displayText="Programı" w:value="Programı"/>
          </w:dropDownList>
        </w:sdtPr>
        <w:sdtEndPr/>
        <w:sdtContent>
          <w:r w:rsidR="006A0F22" w:rsidRPr="003C7100">
            <w:rPr>
              <w:rStyle w:val="YerTutucuMetni"/>
            </w:rPr>
            <w:t>Bir öğe seçin.</w:t>
          </w:r>
        </w:sdtContent>
      </w:sdt>
      <w:r w:rsidR="00E87828" w:rsidRPr="00612A0E">
        <w:t xml:space="preserve"> </w:t>
      </w:r>
      <w:proofErr w:type="gramStart"/>
      <w:r w:rsidR="00BD01F4" w:rsidRPr="00612A0E">
        <w:t>d</w:t>
      </w:r>
      <w:r w:rsidR="00230BCA" w:rsidRPr="00612A0E">
        <w:t>ahilinde</w:t>
      </w:r>
      <w:proofErr w:type="gramEnd"/>
      <w:r w:rsidR="00230BCA" w:rsidRPr="00612A0E">
        <w:t xml:space="preserve"> kayıtlı </w:t>
      </w:r>
      <w:sdt>
        <w:sdtPr>
          <w:id w:val="1177150644"/>
          <w:placeholder>
            <w:docPart w:val="DefaultPlaceholder_-1854013438"/>
          </w:placeholder>
          <w:showingPlcHdr/>
          <w:dropDownList>
            <w:listItem w:value="Bir öğe seçin."/>
            <w:listItem w:displayText="Önlisans" w:value="Önlisans"/>
            <w:listItem w:displayText="Lisans" w:value="Lisans"/>
            <w:listItem w:displayText="Yüksek Lisans" w:value="Yüksek Lisans"/>
            <w:listItem w:displayText="Doktora" w:value="Doktora"/>
          </w:dropDownList>
        </w:sdtPr>
        <w:sdtEndPr/>
        <w:sdtContent>
          <w:r w:rsidR="00D512DE" w:rsidRPr="003C7100">
            <w:rPr>
              <w:rStyle w:val="YerTutucuMetni"/>
            </w:rPr>
            <w:t>Bir öğe seçin.</w:t>
          </w:r>
        </w:sdtContent>
      </w:sdt>
      <w:r w:rsidR="002E4335" w:rsidRPr="00612A0E">
        <w:t xml:space="preserve"> öğrencisiyim. </w:t>
      </w:r>
    </w:p>
    <w:p w14:paraId="4DFB6236" w14:textId="77777777" w:rsidR="009B61C3" w:rsidRDefault="009B61C3" w:rsidP="00F62CA8">
      <w:pPr>
        <w:tabs>
          <w:tab w:val="left" w:pos="285"/>
          <w:tab w:val="right" w:pos="9743"/>
        </w:tabs>
      </w:pPr>
    </w:p>
    <w:p w14:paraId="7A46F2BB" w14:textId="130B3530" w:rsidR="00565BDE" w:rsidRPr="00612A0E" w:rsidRDefault="00BD01F4" w:rsidP="00BF7A14">
      <w:pPr>
        <w:tabs>
          <w:tab w:val="left" w:pos="285"/>
          <w:tab w:val="right" w:pos="9743"/>
        </w:tabs>
        <w:jc w:val="both"/>
      </w:pPr>
      <w:r w:rsidRPr="00612A0E">
        <w:t>Erasmus+ Programı kapsamında</w:t>
      </w:r>
      <w:r w:rsidR="00E50649">
        <w:t xml:space="preserve">, </w:t>
      </w:r>
      <w:r w:rsidR="00EE1CCB">
        <w:t xml:space="preserve">2024 Sözleşme Dönemi içinde </w:t>
      </w:r>
      <w:r w:rsidR="00E50649" w:rsidRPr="006A0F22">
        <w:rPr>
          <w:b/>
          <w:bCs/>
        </w:rPr>
        <w:t xml:space="preserve">Öğrenci </w:t>
      </w:r>
      <w:sdt>
        <w:sdtPr>
          <w:id w:val="-1460717195"/>
          <w:placeholder>
            <w:docPart w:val="0181E38555C74D01929A1A8B74C5F737"/>
          </w:placeholder>
          <w:showingPlcHdr/>
          <w:comboBox>
            <w:listItem w:value="Bir öğe seçin."/>
            <w:listItem w:displayText="Öğrenim" w:value="Öğrenim"/>
            <w:listItem w:displayText="Staj" w:value="Staj"/>
          </w:comboBox>
        </w:sdtPr>
        <w:sdtContent>
          <w:r w:rsidR="008C2553" w:rsidRPr="008C2553">
            <w:rPr>
              <w:rStyle w:val="YerTutucuMetni"/>
              <w:b/>
              <w:bCs/>
            </w:rPr>
            <w:t>Bir öğe seçin.</w:t>
          </w:r>
        </w:sdtContent>
      </w:sdt>
      <w:r w:rsidR="008C2553">
        <w:t xml:space="preserve"> </w:t>
      </w:r>
      <w:r w:rsidR="00B754B4" w:rsidRPr="006A0F22">
        <w:rPr>
          <w:b/>
          <w:bCs/>
        </w:rPr>
        <w:t>Hareketliliği</w:t>
      </w:r>
      <w:r w:rsidR="00B754B4" w:rsidRPr="00612A0E">
        <w:t xml:space="preserve"> faaliyeti</w:t>
      </w:r>
      <w:r w:rsidR="00A5112E">
        <w:t>nden yararlanmak üzere</w:t>
      </w:r>
      <w:r w:rsidR="008C2553">
        <w:t xml:space="preserve"> seçildim ve </w:t>
      </w:r>
      <w:r w:rsidR="003B7102">
        <w:t xml:space="preserve">katılımcı olmaya hak kazandım. </w:t>
      </w:r>
    </w:p>
    <w:p w14:paraId="5F298060" w14:textId="77777777" w:rsidR="00565BDE" w:rsidRPr="00612A0E" w:rsidRDefault="00565BDE" w:rsidP="00565BDE">
      <w:pPr>
        <w:jc w:val="both"/>
      </w:pPr>
    </w:p>
    <w:p w14:paraId="5A143A33" w14:textId="77777777" w:rsidR="000A77EE" w:rsidRDefault="000A77EE" w:rsidP="00F83AC4">
      <w:pPr>
        <w:jc w:val="both"/>
      </w:pPr>
      <w:r>
        <w:t xml:space="preserve">Aşağıda belirtilen sebeple durum beyan yazısına ihtiyaç duymaktayım. </w:t>
      </w:r>
    </w:p>
    <w:p w14:paraId="2FDECB2C" w14:textId="77777777" w:rsidR="00F83AC4" w:rsidRDefault="00F83AC4" w:rsidP="00F83AC4">
      <w:pPr>
        <w:jc w:val="both"/>
      </w:pPr>
    </w:p>
    <w:p w14:paraId="1166E7F0" w14:textId="77777777" w:rsidR="00894889" w:rsidRDefault="00894889" w:rsidP="00F83AC4">
      <w:pPr>
        <w:jc w:val="both"/>
      </w:pPr>
      <w:sdt>
        <w:sdtPr>
          <w:id w:val="-3835630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Hareketlilik faaliyetimi henüz gerçekleştirmedim ve Kredi Yurtlar Kurumu yurdunda kalmaktayım. Yurtdışından döndükten sonra hakkımın devamını sağlamak üzere çıkış yapmadan önce yurt müdürlüğüne durumumu beyan etmek amacıyla </w:t>
      </w:r>
    </w:p>
    <w:p w14:paraId="5B16BD17" w14:textId="77777777" w:rsidR="00F83AC4" w:rsidRDefault="00F83AC4" w:rsidP="00F83AC4">
      <w:pPr>
        <w:jc w:val="both"/>
      </w:pPr>
    </w:p>
    <w:p w14:paraId="33DC9A3C" w14:textId="77777777" w:rsidR="00894889" w:rsidRDefault="00894889" w:rsidP="00F83AC4">
      <w:pPr>
        <w:jc w:val="both"/>
      </w:pPr>
      <w:sdt>
        <w:sdtPr>
          <w:id w:val="-1993282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Hareketlilik faaliyetimi tamamlayarak dönüş yaptım. Kredi Yurtlar Kurumu yurdunda yeniden yerleştirilmek üzere faaliyetimi tamamlayarak döndüğümü yurt müdürlüğüne beyan etmek üzere </w:t>
      </w:r>
    </w:p>
    <w:p w14:paraId="610BA501" w14:textId="77777777" w:rsidR="00F83AC4" w:rsidRDefault="00F83AC4" w:rsidP="00F83AC4">
      <w:pPr>
        <w:jc w:val="both"/>
      </w:pPr>
    </w:p>
    <w:p w14:paraId="3115C48B" w14:textId="77777777" w:rsidR="00894889" w:rsidRDefault="00894889" w:rsidP="00F83AC4">
      <w:pPr>
        <w:jc w:val="both"/>
      </w:pPr>
      <w:sdt>
        <w:sdtPr>
          <w:id w:val="824330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Hareketlilik faaliyetimi henüz gerçekleştirmedim ve uluslararası anlaşma kapsamında sigortalılık hakkından yararlanmak amacıyla ilgili SGK müdürlüğüne durumumu beyan etmek amacıyla </w:t>
      </w:r>
    </w:p>
    <w:p w14:paraId="550C6B96" w14:textId="77777777" w:rsidR="00F83AC4" w:rsidRDefault="00F83AC4" w:rsidP="00F83AC4">
      <w:pPr>
        <w:jc w:val="both"/>
      </w:pPr>
    </w:p>
    <w:p w14:paraId="5762CAEE" w14:textId="31DE93EF" w:rsidR="00332F37" w:rsidRPr="00612A0E" w:rsidRDefault="00894889" w:rsidP="00F83AC4">
      <w:pPr>
        <w:tabs>
          <w:tab w:val="left" w:pos="705"/>
        </w:tabs>
        <w:jc w:val="both"/>
      </w:pPr>
      <w:sdt>
        <w:sdtPr>
          <w:id w:val="-7320763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F83AC4">
        <w:t xml:space="preserve"> </w:t>
      </w:r>
      <w:r>
        <w:t xml:space="preserve">Diğer: </w:t>
      </w:r>
      <w:r w:rsidR="00F83AC4"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C55988F" w14:textId="77777777" w:rsidR="00F83AC4" w:rsidRDefault="00F83AC4" w:rsidP="002E4335">
      <w:pPr>
        <w:jc w:val="both"/>
      </w:pPr>
    </w:p>
    <w:p w14:paraId="468CA7D7" w14:textId="42DE1197" w:rsidR="00A45EAC" w:rsidRDefault="00A45EAC" w:rsidP="002E4335">
      <w:pPr>
        <w:jc w:val="both"/>
      </w:pPr>
      <w:r>
        <w:t xml:space="preserve">Gereğini saygılarımla arz ederim. </w:t>
      </w:r>
    </w:p>
    <w:p w14:paraId="7DF8F6CB" w14:textId="77777777" w:rsidR="00A45EAC" w:rsidRDefault="00A45EAC" w:rsidP="002E4335">
      <w:pPr>
        <w:jc w:val="both"/>
      </w:pPr>
    </w:p>
    <w:p w14:paraId="7638B6D6" w14:textId="77777777" w:rsidR="00A45EAC" w:rsidRDefault="00A45EAC" w:rsidP="002E4335">
      <w:pPr>
        <w:jc w:val="both"/>
      </w:pPr>
    </w:p>
    <w:p w14:paraId="5C970CCB" w14:textId="5BDA8CF4" w:rsidR="00565BDE" w:rsidRPr="00612A0E" w:rsidRDefault="002E4335" w:rsidP="002E4335">
      <w:pPr>
        <w:jc w:val="both"/>
      </w:pPr>
      <w:r w:rsidRPr="00612A0E">
        <w:t>Adı Soyadı:</w:t>
      </w:r>
      <w:r w:rsidR="00565BDE" w:rsidRPr="00612A0E">
        <w:t xml:space="preserve"> </w:t>
      </w:r>
      <w:r w:rsidR="00F83AC4">
        <w:t>-------------------------------------------------------------</w:t>
      </w:r>
      <w:r w:rsidRPr="00612A0E">
        <w:t xml:space="preserve">                                                                            </w:t>
      </w:r>
    </w:p>
    <w:p w14:paraId="0C061836" w14:textId="77777777" w:rsidR="00A45EAC" w:rsidRDefault="00A45EAC" w:rsidP="00565BDE">
      <w:pPr>
        <w:jc w:val="both"/>
      </w:pPr>
    </w:p>
    <w:p w14:paraId="0774C674" w14:textId="781C621B" w:rsidR="00C75699" w:rsidRDefault="00565BDE" w:rsidP="00C75699">
      <w:pPr>
        <w:jc w:val="both"/>
      </w:pPr>
      <w:r w:rsidRPr="00612A0E">
        <w:t>Öğrenci Numarası:</w:t>
      </w:r>
      <w:r w:rsidR="00A45EAC">
        <w:t xml:space="preserve"> </w:t>
      </w:r>
      <w:r w:rsidR="00F83AC4">
        <w:t>---------------------------------</w:t>
      </w:r>
    </w:p>
    <w:p w14:paraId="419DA40A" w14:textId="77777777" w:rsidR="00F83AC4" w:rsidRDefault="00F83AC4" w:rsidP="00C75699">
      <w:pPr>
        <w:jc w:val="both"/>
      </w:pPr>
    </w:p>
    <w:p w14:paraId="1B9761AD" w14:textId="05D1184B" w:rsidR="00C75699" w:rsidRPr="00612A0E" w:rsidRDefault="00C75699" w:rsidP="00C75699">
      <w:pPr>
        <w:jc w:val="both"/>
      </w:pPr>
      <w:r>
        <w:t xml:space="preserve">E-posta: </w:t>
      </w:r>
      <w:r w:rsidR="00F83AC4">
        <w:t>-----------------------------------------------</w:t>
      </w:r>
    </w:p>
    <w:p w14:paraId="29B6053E" w14:textId="77777777" w:rsidR="00565BDE" w:rsidRDefault="00565BDE" w:rsidP="00565BDE">
      <w:pPr>
        <w:jc w:val="both"/>
      </w:pPr>
    </w:p>
    <w:p w14:paraId="3569E8F4" w14:textId="77777777" w:rsidR="00C75699" w:rsidRDefault="00C75699" w:rsidP="00565BDE">
      <w:pPr>
        <w:jc w:val="both"/>
      </w:pPr>
    </w:p>
    <w:p w14:paraId="5304C0EC" w14:textId="77777777" w:rsidR="00F83AC4" w:rsidRPr="00612A0E" w:rsidRDefault="00F83AC4" w:rsidP="00565BDE">
      <w:pPr>
        <w:jc w:val="both"/>
      </w:pPr>
    </w:p>
    <w:p w14:paraId="7079F304" w14:textId="7AFA042B" w:rsidR="002E4335" w:rsidRPr="00612A0E" w:rsidRDefault="002E4335" w:rsidP="002E4335">
      <w:pPr>
        <w:jc w:val="both"/>
      </w:pPr>
      <w:r w:rsidRPr="00612A0E">
        <w:t xml:space="preserve">İmza: </w:t>
      </w:r>
      <w:r w:rsidR="00F83AC4">
        <w:t>----------------------------------------------</w:t>
      </w:r>
    </w:p>
    <w:p w14:paraId="14060135" w14:textId="77777777" w:rsidR="00565BDE" w:rsidRPr="00612A0E" w:rsidRDefault="002E4335" w:rsidP="002E4335">
      <w:pPr>
        <w:jc w:val="both"/>
      </w:pP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  <w:r w:rsidRPr="00612A0E">
        <w:tab/>
      </w:r>
    </w:p>
    <w:p w14:paraId="116CE082" w14:textId="26EA4E78" w:rsidR="002E4335" w:rsidRDefault="002E4335" w:rsidP="002E4335">
      <w:pPr>
        <w:jc w:val="both"/>
      </w:pPr>
      <w:r w:rsidRPr="00612A0E">
        <w:t>Tarih:</w:t>
      </w:r>
      <w:r w:rsidR="00A45EAC">
        <w:t xml:space="preserve"> </w:t>
      </w:r>
      <w:r w:rsidR="00F83AC4">
        <w:t>---/---/----</w:t>
      </w:r>
    </w:p>
    <w:p w14:paraId="29AB9B26" w14:textId="77777777" w:rsidR="00A45EAC" w:rsidRDefault="00A45EAC" w:rsidP="002E4335">
      <w:pPr>
        <w:jc w:val="both"/>
      </w:pPr>
    </w:p>
    <w:p w14:paraId="68342902" w14:textId="77777777" w:rsidR="00565BDE" w:rsidRPr="00612A0E" w:rsidRDefault="00565BDE" w:rsidP="002E4335">
      <w:pPr>
        <w:jc w:val="both"/>
      </w:pPr>
    </w:p>
    <w:p w14:paraId="6EFB04DE" w14:textId="77777777" w:rsidR="002E4335" w:rsidRPr="00612A0E" w:rsidRDefault="002E4335" w:rsidP="002E4335">
      <w:pPr>
        <w:jc w:val="both"/>
      </w:pPr>
    </w:p>
    <w:p w14:paraId="54105BD8" w14:textId="77777777" w:rsidR="001D0A3D" w:rsidRPr="00612A0E" w:rsidRDefault="001D0A3D" w:rsidP="002E4335">
      <w:pPr>
        <w:jc w:val="both"/>
        <w:rPr>
          <w:b/>
          <w:bCs/>
        </w:rPr>
      </w:pPr>
    </w:p>
    <w:sectPr w:rsidR="001D0A3D" w:rsidRPr="00612A0E" w:rsidSect="00AC32C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D6760" w14:textId="77777777" w:rsidR="008C6453" w:rsidRDefault="008C6453" w:rsidP="002142A0">
      <w:r>
        <w:separator/>
      </w:r>
    </w:p>
  </w:endnote>
  <w:endnote w:type="continuationSeparator" w:id="0">
    <w:p w14:paraId="09862F9F" w14:textId="77777777" w:rsidR="008C6453" w:rsidRDefault="008C6453" w:rsidP="00214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A6F5C" w14:textId="03A57158" w:rsidR="00C633D1" w:rsidRPr="00A45EAC" w:rsidRDefault="00CE1F8F" w:rsidP="00A45EAC">
    <w:pPr>
      <w:pStyle w:val="AltBilgi"/>
    </w:pPr>
    <w:r w:rsidRPr="00A45EAC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7545D" w14:textId="77777777" w:rsidR="008C6453" w:rsidRDefault="008C6453" w:rsidP="002142A0">
      <w:r>
        <w:separator/>
      </w:r>
    </w:p>
  </w:footnote>
  <w:footnote w:type="continuationSeparator" w:id="0">
    <w:p w14:paraId="454EBE88" w14:textId="77777777" w:rsidR="008C6453" w:rsidRDefault="008C6453" w:rsidP="00214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2D07B" w14:textId="4671467B" w:rsidR="009B5368" w:rsidRDefault="000D75AD" w:rsidP="009B5368">
    <w:pPr>
      <w:pStyle w:val="stBilgi"/>
      <w:tabs>
        <w:tab w:val="clear" w:pos="4536"/>
      </w:tabs>
    </w:pPr>
    <w:r>
      <w:rPr>
        <w:noProof/>
      </w:rPr>
      <w:drawing>
        <wp:anchor distT="0" distB="0" distL="114300" distR="114300" simplePos="0" relativeHeight="251660800" behindDoc="1" locked="0" layoutInCell="1" allowOverlap="1" wp14:anchorId="263B4590" wp14:editId="02A9BB52">
          <wp:simplePos x="0" y="0"/>
          <wp:positionH relativeFrom="margin">
            <wp:align>right</wp:align>
          </wp:positionH>
          <wp:positionV relativeFrom="paragraph">
            <wp:posOffset>-237490</wp:posOffset>
          </wp:positionV>
          <wp:extent cx="1566545" cy="460375"/>
          <wp:effectExtent l="0" t="0" r="0" b="0"/>
          <wp:wrapTight wrapText="bothSides">
            <wp:wrapPolygon edited="0">
              <wp:start x="0" y="0"/>
              <wp:lineTo x="0" y="20557"/>
              <wp:lineTo x="21276" y="20557"/>
              <wp:lineTo x="21276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6545" cy="460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5007">
      <w:rPr>
        <w:noProof/>
      </w:rPr>
      <w:drawing>
        <wp:anchor distT="0" distB="0" distL="114300" distR="114300" simplePos="0" relativeHeight="251659776" behindDoc="1" locked="0" layoutInCell="1" allowOverlap="1" wp14:anchorId="20431CD5" wp14:editId="58CC0602">
          <wp:simplePos x="0" y="0"/>
          <wp:positionH relativeFrom="margin">
            <wp:align>left</wp:align>
          </wp:positionH>
          <wp:positionV relativeFrom="paragraph">
            <wp:posOffset>-325755</wp:posOffset>
          </wp:positionV>
          <wp:extent cx="557530" cy="904875"/>
          <wp:effectExtent l="0" t="0" r="0" b="9525"/>
          <wp:wrapTight wrapText="bothSides">
            <wp:wrapPolygon edited="0">
              <wp:start x="8856" y="0"/>
              <wp:lineTo x="738" y="0"/>
              <wp:lineTo x="0" y="455"/>
              <wp:lineTo x="0" y="20463"/>
              <wp:lineTo x="5904" y="21373"/>
              <wp:lineTo x="14761" y="21373"/>
              <wp:lineTo x="20665" y="18644"/>
              <wp:lineTo x="20665" y="2274"/>
              <wp:lineTo x="18451" y="0"/>
              <wp:lineTo x="13285" y="0"/>
              <wp:lineTo x="8856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53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5368">
      <w:tab/>
    </w:r>
  </w:p>
  <w:p w14:paraId="2417D01F" w14:textId="77777777" w:rsidR="00332F37" w:rsidRDefault="00332F37" w:rsidP="009B5368">
    <w:pPr>
      <w:pStyle w:val="stBilgi"/>
      <w:tabs>
        <w:tab w:val="clear" w:pos="4536"/>
      </w:tabs>
    </w:pPr>
  </w:p>
  <w:p w14:paraId="3A2C9BD5" w14:textId="3AC61B4E" w:rsidR="00005007" w:rsidRDefault="00005007" w:rsidP="009B5368">
    <w:pPr>
      <w:pStyle w:val="stBilgi"/>
      <w:tabs>
        <w:tab w:val="clear" w:pos="4536"/>
      </w:tabs>
    </w:pPr>
  </w:p>
  <w:p w14:paraId="5E213103" w14:textId="24615E74" w:rsidR="00332F37" w:rsidRDefault="00332F37" w:rsidP="009B5368">
    <w:pPr>
      <w:pStyle w:val="stBilgi"/>
      <w:tabs>
        <w:tab w:val="clear" w:pos="4536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jCyNDc3MDY0tzBT0lEKTi0uzszPAykwrAUATNT6nywAAAA="/>
  </w:docVars>
  <w:rsids>
    <w:rsidRoot w:val="003171E9"/>
    <w:rsid w:val="00005007"/>
    <w:rsid w:val="00014A37"/>
    <w:rsid w:val="0001506D"/>
    <w:rsid w:val="00016492"/>
    <w:rsid w:val="00020BF0"/>
    <w:rsid w:val="000255C5"/>
    <w:rsid w:val="00026214"/>
    <w:rsid w:val="00032497"/>
    <w:rsid w:val="00035AC2"/>
    <w:rsid w:val="0004339F"/>
    <w:rsid w:val="000453D2"/>
    <w:rsid w:val="00046654"/>
    <w:rsid w:val="00046B1B"/>
    <w:rsid w:val="000472DD"/>
    <w:rsid w:val="00047A71"/>
    <w:rsid w:val="00052237"/>
    <w:rsid w:val="00056760"/>
    <w:rsid w:val="000672CA"/>
    <w:rsid w:val="00071CFC"/>
    <w:rsid w:val="0007653D"/>
    <w:rsid w:val="0009154F"/>
    <w:rsid w:val="0009437F"/>
    <w:rsid w:val="00095FCA"/>
    <w:rsid w:val="000A2C8A"/>
    <w:rsid w:val="000A2DF7"/>
    <w:rsid w:val="000A77EE"/>
    <w:rsid w:val="000C1FAC"/>
    <w:rsid w:val="000D75AD"/>
    <w:rsid w:val="000D7BBF"/>
    <w:rsid w:val="000D7C6A"/>
    <w:rsid w:val="000E372C"/>
    <w:rsid w:val="000E6A53"/>
    <w:rsid w:val="00101C91"/>
    <w:rsid w:val="00104A4A"/>
    <w:rsid w:val="001219DF"/>
    <w:rsid w:val="00121F19"/>
    <w:rsid w:val="00125869"/>
    <w:rsid w:val="00125B05"/>
    <w:rsid w:val="00134BD3"/>
    <w:rsid w:val="00136788"/>
    <w:rsid w:val="00137CC5"/>
    <w:rsid w:val="001510A6"/>
    <w:rsid w:val="00151ACD"/>
    <w:rsid w:val="00154B19"/>
    <w:rsid w:val="0015657F"/>
    <w:rsid w:val="00157FC6"/>
    <w:rsid w:val="00165502"/>
    <w:rsid w:val="0017543C"/>
    <w:rsid w:val="001872A8"/>
    <w:rsid w:val="001A527D"/>
    <w:rsid w:val="001A5E7F"/>
    <w:rsid w:val="001A634A"/>
    <w:rsid w:val="001A6ED3"/>
    <w:rsid w:val="001A7384"/>
    <w:rsid w:val="001B1486"/>
    <w:rsid w:val="001B6D63"/>
    <w:rsid w:val="001C229E"/>
    <w:rsid w:val="001C499B"/>
    <w:rsid w:val="001D0A3D"/>
    <w:rsid w:val="001D0C56"/>
    <w:rsid w:val="001D262B"/>
    <w:rsid w:val="001D523D"/>
    <w:rsid w:val="001E0E1E"/>
    <w:rsid w:val="001E3295"/>
    <w:rsid w:val="001F5658"/>
    <w:rsid w:val="001F7B7B"/>
    <w:rsid w:val="00200570"/>
    <w:rsid w:val="00200F8C"/>
    <w:rsid w:val="00205E76"/>
    <w:rsid w:val="00211FF0"/>
    <w:rsid w:val="002142A0"/>
    <w:rsid w:val="00214BF9"/>
    <w:rsid w:val="00230BCA"/>
    <w:rsid w:val="00234E9B"/>
    <w:rsid w:val="00245ADC"/>
    <w:rsid w:val="00252664"/>
    <w:rsid w:val="0025374C"/>
    <w:rsid w:val="00254A9F"/>
    <w:rsid w:val="00254F12"/>
    <w:rsid w:val="0025613E"/>
    <w:rsid w:val="00262DCA"/>
    <w:rsid w:val="00264426"/>
    <w:rsid w:val="00266029"/>
    <w:rsid w:val="00266597"/>
    <w:rsid w:val="0027075B"/>
    <w:rsid w:val="00272843"/>
    <w:rsid w:val="00280BD8"/>
    <w:rsid w:val="002861FD"/>
    <w:rsid w:val="00291DAF"/>
    <w:rsid w:val="002924F9"/>
    <w:rsid w:val="00292666"/>
    <w:rsid w:val="0029474C"/>
    <w:rsid w:val="00296CFB"/>
    <w:rsid w:val="002A22F2"/>
    <w:rsid w:val="002A2C8E"/>
    <w:rsid w:val="002A48B1"/>
    <w:rsid w:val="002B178F"/>
    <w:rsid w:val="002B1BDE"/>
    <w:rsid w:val="002B6FFA"/>
    <w:rsid w:val="002C0582"/>
    <w:rsid w:val="002D13BB"/>
    <w:rsid w:val="002D33C0"/>
    <w:rsid w:val="002D4F52"/>
    <w:rsid w:val="002D5D84"/>
    <w:rsid w:val="002D6050"/>
    <w:rsid w:val="002D6495"/>
    <w:rsid w:val="002E3248"/>
    <w:rsid w:val="002E4335"/>
    <w:rsid w:val="002F2793"/>
    <w:rsid w:val="002F5933"/>
    <w:rsid w:val="002F60CE"/>
    <w:rsid w:val="002F63A1"/>
    <w:rsid w:val="002F6430"/>
    <w:rsid w:val="002F7004"/>
    <w:rsid w:val="002F7E95"/>
    <w:rsid w:val="00300A5D"/>
    <w:rsid w:val="00301882"/>
    <w:rsid w:val="00303B6A"/>
    <w:rsid w:val="00305FAD"/>
    <w:rsid w:val="00306400"/>
    <w:rsid w:val="003071B5"/>
    <w:rsid w:val="003171E9"/>
    <w:rsid w:val="003203E1"/>
    <w:rsid w:val="00332F37"/>
    <w:rsid w:val="00333DEE"/>
    <w:rsid w:val="00340353"/>
    <w:rsid w:val="00342CFA"/>
    <w:rsid w:val="00343044"/>
    <w:rsid w:val="0034672C"/>
    <w:rsid w:val="00353D2A"/>
    <w:rsid w:val="00366F45"/>
    <w:rsid w:val="0037004B"/>
    <w:rsid w:val="003811E1"/>
    <w:rsid w:val="00393DE8"/>
    <w:rsid w:val="003B2C71"/>
    <w:rsid w:val="003B51B2"/>
    <w:rsid w:val="003B6262"/>
    <w:rsid w:val="003B7102"/>
    <w:rsid w:val="003C24AB"/>
    <w:rsid w:val="003C7008"/>
    <w:rsid w:val="003C733E"/>
    <w:rsid w:val="003D1AE6"/>
    <w:rsid w:val="003D572A"/>
    <w:rsid w:val="003E0D17"/>
    <w:rsid w:val="003E1C1E"/>
    <w:rsid w:val="003F41D5"/>
    <w:rsid w:val="003F691F"/>
    <w:rsid w:val="00402016"/>
    <w:rsid w:val="0040246E"/>
    <w:rsid w:val="004028DC"/>
    <w:rsid w:val="00404173"/>
    <w:rsid w:val="00406E66"/>
    <w:rsid w:val="004137A3"/>
    <w:rsid w:val="00421D1B"/>
    <w:rsid w:val="00426AA4"/>
    <w:rsid w:val="004313BF"/>
    <w:rsid w:val="00444EC3"/>
    <w:rsid w:val="004459E7"/>
    <w:rsid w:val="0044775D"/>
    <w:rsid w:val="0045162E"/>
    <w:rsid w:val="004566E5"/>
    <w:rsid w:val="00461D75"/>
    <w:rsid w:val="00472036"/>
    <w:rsid w:val="00473A15"/>
    <w:rsid w:val="004749D7"/>
    <w:rsid w:val="0047637D"/>
    <w:rsid w:val="00491735"/>
    <w:rsid w:val="00495FD0"/>
    <w:rsid w:val="004A0D26"/>
    <w:rsid w:val="004A27AC"/>
    <w:rsid w:val="004B197E"/>
    <w:rsid w:val="004B1E51"/>
    <w:rsid w:val="004B212B"/>
    <w:rsid w:val="004C1B33"/>
    <w:rsid w:val="004C4759"/>
    <w:rsid w:val="004D0746"/>
    <w:rsid w:val="004D4217"/>
    <w:rsid w:val="004D44CE"/>
    <w:rsid w:val="004D4F02"/>
    <w:rsid w:val="004D5843"/>
    <w:rsid w:val="004D7792"/>
    <w:rsid w:val="004D7955"/>
    <w:rsid w:val="004E1F0B"/>
    <w:rsid w:val="004E26D5"/>
    <w:rsid w:val="004E4254"/>
    <w:rsid w:val="004E476A"/>
    <w:rsid w:val="004E4DEE"/>
    <w:rsid w:val="004E5D4B"/>
    <w:rsid w:val="004F00AC"/>
    <w:rsid w:val="004F255A"/>
    <w:rsid w:val="00501D03"/>
    <w:rsid w:val="00511047"/>
    <w:rsid w:val="00517B89"/>
    <w:rsid w:val="00517DDD"/>
    <w:rsid w:val="0052352E"/>
    <w:rsid w:val="005239BC"/>
    <w:rsid w:val="00525872"/>
    <w:rsid w:val="005301B6"/>
    <w:rsid w:val="00530E63"/>
    <w:rsid w:val="00531B02"/>
    <w:rsid w:val="005334F8"/>
    <w:rsid w:val="00533CE6"/>
    <w:rsid w:val="0053519D"/>
    <w:rsid w:val="005363DB"/>
    <w:rsid w:val="00537BD9"/>
    <w:rsid w:val="00542A3A"/>
    <w:rsid w:val="00546391"/>
    <w:rsid w:val="005506F8"/>
    <w:rsid w:val="005527DF"/>
    <w:rsid w:val="005641E7"/>
    <w:rsid w:val="00565BDE"/>
    <w:rsid w:val="00571E3F"/>
    <w:rsid w:val="0057334D"/>
    <w:rsid w:val="005735D7"/>
    <w:rsid w:val="0058125A"/>
    <w:rsid w:val="005863D0"/>
    <w:rsid w:val="005903A6"/>
    <w:rsid w:val="00591069"/>
    <w:rsid w:val="00594A5E"/>
    <w:rsid w:val="005970D5"/>
    <w:rsid w:val="005A4466"/>
    <w:rsid w:val="005B0F58"/>
    <w:rsid w:val="005B20B3"/>
    <w:rsid w:val="005B43FB"/>
    <w:rsid w:val="005B587C"/>
    <w:rsid w:val="005C06FD"/>
    <w:rsid w:val="005E0ED4"/>
    <w:rsid w:val="005E538D"/>
    <w:rsid w:val="005F091E"/>
    <w:rsid w:val="005F16D7"/>
    <w:rsid w:val="005F63D5"/>
    <w:rsid w:val="005F702C"/>
    <w:rsid w:val="00603953"/>
    <w:rsid w:val="0060675B"/>
    <w:rsid w:val="00610DA1"/>
    <w:rsid w:val="00612A0E"/>
    <w:rsid w:val="00612CBE"/>
    <w:rsid w:val="006140AD"/>
    <w:rsid w:val="006267AD"/>
    <w:rsid w:val="00631F5B"/>
    <w:rsid w:val="00637095"/>
    <w:rsid w:val="0064188F"/>
    <w:rsid w:val="00642728"/>
    <w:rsid w:val="006474CF"/>
    <w:rsid w:val="006476BD"/>
    <w:rsid w:val="00650E8E"/>
    <w:rsid w:val="006571AE"/>
    <w:rsid w:val="006612DB"/>
    <w:rsid w:val="0067068A"/>
    <w:rsid w:val="00670E23"/>
    <w:rsid w:val="00674E60"/>
    <w:rsid w:val="006751A9"/>
    <w:rsid w:val="00676865"/>
    <w:rsid w:val="006901C8"/>
    <w:rsid w:val="006924E5"/>
    <w:rsid w:val="006A0F22"/>
    <w:rsid w:val="006A1E40"/>
    <w:rsid w:val="006A490E"/>
    <w:rsid w:val="006A6465"/>
    <w:rsid w:val="006B5F6E"/>
    <w:rsid w:val="006C1084"/>
    <w:rsid w:val="006C23F3"/>
    <w:rsid w:val="006C37BD"/>
    <w:rsid w:val="006C529E"/>
    <w:rsid w:val="006D0068"/>
    <w:rsid w:val="006D0921"/>
    <w:rsid w:val="006D0BE9"/>
    <w:rsid w:val="006D5879"/>
    <w:rsid w:val="006E2B62"/>
    <w:rsid w:val="006E4A62"/>
    <w:rsid w:val="006F38DB"/>
    <w:rsid w:val="006F5F50"/>
    <w:rsid w:val="0070157C"/>
    <w:rsid w:val="00701C32"/>
    <w:rsid w:val="00704C8C"/>
    <w:rsid w:val="00705AB4"/>
    <w:rsid w:val="00717DEC"/>
    <w:rsid w:val="00725149"/>
    <w:rsid w:val="0072546E"/>
    <w:rsid w:val="00727AAE"/>
    <w:rsid w:val="00760060"/>
    <w:rsid w:val="007608AF"/>
    <w:rsid w:val="00764685"/>
    <w:rsid w:val="00767ECA"/>
    <w:rsid w:val="00774461"/>
    <w:rsid w:val="007839B9"/>
    <w:rsid w:val="00783B08"/>
    <w:rsid w:val="00783CAC"/>
    <w:rsid w:val="00784C22"/>
    <w:rsid w:val="00784DD6"/>
    <w:rsid w:val="00786147"/>
    <w:rsid w:val="007911B9"/>
    <w:rsid w:val="00791588"/>
    <w:rsid w:val="00791758"/>
    <w:rsid w:val="00796684"/>
    <w:rsid w:val="007A262F"/>
    <w:rsid w:val="007A4C95"/>
    <w:rsid w:val="007A5DAF"/>
    <w:rsid w:val="007A60DE"/>
    <w:rsid w:val="007C6922"/>
    <w:rsid w:val="007D0127"/>
    <w:rsid w:val="007D04B2"/>
    <w:rsid w:val="007D3AC5"/>
    <w:rsid w:val="007D58F3"/>
    <w:rsid w:val="007D7E60"/>
    <w:rsid w:val="007E1729"/>
    <w:rsid w:val="007E232D"/>
    <w:rsid w:val="007E6426"/>
    <w:rsid w:val="007F1221"/>
    <w:rsid w:val="007F18FB"/>
    <w:rsid w:val="007F3114"/>
    <w:rsid w:val="007F4004"/>
    <w:rsid w:val="00800203"/>
    <w:rsid w:val="00800A84"/>
    <w:rsid w:val="00817B45"/>
    <w:rsid w:val="00825F6C"/>
    <w:rsid w:val="00826EF5"/>
    <w:rsid w:val="00827678"/>
    <w:rsid w:val="008337D7"/>
    <w:rsid w:val="00833AFB"/>
    <w:rsid w:val="008349A7"/>
    <w:rsid w:val="00835AA8"/>
    <w:rsid w:val="00846AC6"/>
    <w:rsid w:val="00852375"/>
    <w:rsid w:val="00861240"/>
    <w:rsid w:val="00870665"/>
    <w:rsid w:val="00884383"/>
    <w:rsid w:val="00894889"/>
    <w:rsid w:val="008A2856"/>
    <w:rsid w:val="008A2C14"/>
    <w:rsid w:val="008A2E93"/>
    <w:rsid w:val="008B566F"/>
    <w:rsid w:val="008B78E9"/>
    <w:rsid w:val="008C00B6"/>
    <w:rsid w:val="008C2553"/>
    <w:rsid w:val="008C60D8"/>
    <w:rsid w:val="008C6453"/>
    <w:rsid w:val="008D2047"/>
    <w:rsid w:val="008E1191"/>
    <w:rsid w:val="008E40A5"/>
    <w:rsid w:val="008E6439"/>
    <w:rsid w:val="008F18C7"/>
    <w:rsid w:val="008F4BE7"/>
    <w:rsid w:val="008F593B"/>
    <w:rsid w:val="008F6108"/>
    <w:rsid w:val="0090653D"/>
    <w:rsid w:val="00907835"/>
    <w:rsid w:val="009121E7"/>
    <w:rsid w:val="00917F6F"/>
    <w:rsid w:val="00922A74"/>
    <w:rsid w:val="009231FA"/>
    <w:rsid w:val="00923ABE"/>
    <w:rsid w:val="00923AEB"/>
    <w:rsid w:val="0092468B"/>
    <w:rsid w:val="0093583F"/>
    <w:rsid w:val="009400A5"/>
    <w:rsid w:val="00946A00"/>
    <w:rsid w:val="00961006"/>
    <w:rsid w:val="0096226E"/>
    <w:rsid w:val="009657A7"/>
    <w:rsid w:val="00965929"/>
    <w:rsid w:val="00987CDC"/>
    <w:rsid w:val="00996115"/>
    <w:rsid w:val="009A539B"/>
    <w:rsid w:val="009B42F0"/>
    <w:rsid w:val="009B5368"/>
    <w:rsid w:val="009B61C3"/>
    <w:rsid w:val="009C0BD6"/>
    <w:rsid w:val="009D139E"/>
    <w:rsid w:val="009D3B5A"/>
    <w:rsid w:val="009D46A5"/>
    <w:rsid w:val="009D5D6A"/>
    <w:rsid w:val="009D6833"/>
    <w:rsid w:val="009D78E9"/>
    <w:rsid w:val="009E5654"/>
    <w:rsid w:val="009E7076"/>
    <w:rsid w:val="009F2151"/>
    <w:rsid w:val="009F4982"/>
    <w:rsid w:val="00A0007C"/>
    <w:rsid w:val="00A02E7A"/>
    <w:rsid w:val="00A07F94"/>
    <w:rsid w:val="00A1079A"/>
    <w:rsid w:val="00A11D20"/>
    <w:rsid w:val="00A14253"/>
    <w:rsid w:val="00A142F8"/>
    <w:rsid w:val="00A35090"/>
    <w:rsid w:val="00A3646D"/>
    <w:rsid w:val="00A3766B"/>
    <w:rsid w:val="00A40567"/>
    <w:rsid w:val="00A45EAC"/>
    <w:rsid w:val="00A466F0"/>
    <w:rsid w:val="00A5112E"/>
    <w:rsid w:val="00A53378"/>
    <w:rsid w:val="00A54CD7"/>
    <w:rsid w:val="00A55DE2"/>
    <w:rsid w:val="00A6007F"/>
    <w:rsid w:val="00A61FC3"/>
    <w:rsid w:val="00A623D2"/>
    <w:rsid w:val="00A65539"/>
    <w:rsid w:val="00A70B3E"/>
    <w:rsid w:val="00A70DE9"/>
    <w:rsid w:val="00A76115"/>
    <w:rsid w:val="00A77B67"/>
    <w:rsid w:val="00A826DA"/>
    <w:rsid w:val="00A876A2"/>
    <w:rsid w:val="00A87F1D"/>
    <w:rsid w:val="00A9161C"/>
    <w:rsid w:val="00A94C0A"/>
    <w:rsid w:val="00A96A2D"/>
    <w:rsid w:val="00AA0AB9"/>
    <w:rsid w:val="00AA5BDB"/>
    <w:rsid w:val="00AA631C"/>
    <w:rsid w:val="00AA7F8A"/>
    <w:rsid w:val="00AB0BAA"/>
    <w:rsid w:val="00AB0D2D"/>
    <w:rsid w:val="00AC32CF"/>
    <w:rsid w:val="00AD2D9D"/>
    <w:rsid w:val="00AD4EA6"/>
    <w:rsid w:val="00AD620B"/>
    <w:rsid w:val="00AD723D"/>
    <w:rsid w:val="00AE3674"/>
    <w:rsid w:val="00AE74BA"/>
    <w:rsid w:val="00B015BA"/>
    <w:rsid w:val="00B051A1"/>
    <w:rsid w:val="00B06B4D"/>
    <w:rsid w:val="00B1265C"/>
    <w:rsid w:val="00B16F67"/>
    <w:rsid w:val="00B2146F"/>
    <w:rsid w:val="00B22AA8"/>
    <w:rsid w:val="00B24F02"/>
    <w:rsid w:val="00B26690"/>
    <w:rsid w:val="00B3153B"/>
    <w:rsid w:val="00B33CBE"/>
    <w:rsid w:val="00B42668"/>
    <w:rsid w:val="00B46147"/>
    <w:rsid w:val="00B55517"/>
    <w:rsid w:val="00B57916"/>
    <w:rsid w:val="00B642DA"/>
    <w:rsid w:val="00B64DFB"/>
    <w:rsid w:val="00B66080"/>
    <w:rsid w:val="00B679DC"/>
    <w:rsid w:val="00B70A50"/>
    <w:rsid w:val="00B75103"/>
    <w:rsid w:val="00B754B4"/>
    <w:rsid w:val="00B7774A"/>
    <w:rsid w:val="00B81621"/>
    <w:rsid w:val="00B83517"/>
    <w:rsid w:val="00B93CC8"/>
    <w:rsid w:val="00BA16FA"/>
    <w:rsid w:val="00BA2206"/>
    <w:rsid w:val="00BA2E5A"/>
    <w:rsid w:val="00BA638B"/>
    <w:rsid w:val="00BC0D0A"/>
    <w:rsid w:val="00BC3834"/>
    <w:rsid w:val="00BC69D8"/>
    <w:rsid w:val="00BC6E71"/>
    <w:rsid w:val="00BC6FE0"/>
    <w:rsid w:val="00BD01F4"/>
    <w:rsid w:val="00BD4544"/>
    <w:rsid w:val="00BD5E74"/>
    <w:rsid w:val="00BD69D2"/>
    <w:rsid w:val="00BF04B9"/>
    <w:rsid w:val="00BF7A14"/>
    <w:rsid w:val="00C00D93"/>
    <w:rsid w:val="00C04CDA"/>
    <w:rsid w:val="00C14860"/>
    <w:rsid w:val="00C15786"/>
    <w:rsid w:val="00C2211A"/>
    <w:rsid w:val="00C32AE2"/>
    <w:rsid w:val="00C346F7"/>
    <w:rsid w:val="00C35003"/>
    <w:rsid w:val="00C3648A"/>
    <w:rsid w:val="00C3732B"/>
    <w:rsid w:val="00C37F2E"/>
    <w:rsid w:val="00C4354D"/>
    <w:rsid w:val="00C472D0"/>
    <w:rsid w:val="00C51823"/>
    <w:rsid w:val="00C53675"/>
    <w:rsid w:val="00C54D5A"/>
    <w:rsid w:val="00C61626"/>
    <w:rsid w:val="00C633D1"/>
    <w:rsid w:val="00C65119"/>
    <w:rsid w:val="00C653F6"/>
    <w:rsid w:val="00C6587E"/>
    <w:rsid w:val="00C75699"/>
    <w:rsid w:val="00C811DA"/>
    <w:rsid w:val="00C81BD3"/>
    <w:rsid w:val="00C85F27"/>
    <w:rsid w:val="00C9242D"/>
    <w:rsid w:val="00C96597"/>
    <w:rsid w:val="00C96746"/>
    <w:rsid w:val="00CA2659"/>
    <w:rsid w:val="00CB1EDF"/>
    <w:rsid w:val="00CB2EF1"/>
    <w:rsid w:val="00CC54B4"/>
    <w:rsid w:val="00CD4728"/>
    <w:rsid w:val="00CE1F8F"/>
    <w:rsid w:val="00CE263B"/>
    <w:rsid w:val="00CE28DA"/>
    <w:rsid w:val="00CF15E6"/>
    <w:rsid w:val="00CF2C30"/>
    <w:rsid w:val="00CF370C"/>
    <w:rsid w:val="00CF6B42"/>
    <w:rsid w:val="00CF6D44"/>
    <w:rsid w:val="00D0580E"/>
    <w:rsid w:val="00D06CE5"/>
    <w:rsid w:val="00D07050"/>
    <w:rsid w:val="00D079AE"/>
    <w:rsid w:val="00D20BB9"/>
    <w:rsid w:val="00D32C3B"/>
    <w:rsid w:val="00D3388A"/>
    <w:rsid w:val="00D44FF1"/>
    <w:rsid w:val="00D512DE"/>
    <w:rsid w:val="00D56590"/>
    <w:rsid w:val="00D5774B"/>
    <w:rsid w:val="00D6025C"/>
    <w:rsid w:val="00D67374"/>
    <w:rsid w:val="00D72830"/>
    <w:rsid w:val="00D734E7"/>
    <w:rsid w:val="00D81881"/>
    <w:rsid w:val="00D8517B"/>
    <w:rsid w:val="00D92E00"/>
    <w:rsid w:val="00D958C7"/>
    <w:rsid w:val="00DA1242"/>
    <w:rsid w:val="00DA4C2B"/>
    <w:rsid w:val="00DA5A04"/>
    <w:rsid w:val="00DB4710"/>
    <w:rsid w:val="00DC311E"/>
    <w:rsid w:val="00DC4867"/>
    <w:rsid w:val="00DC73FA"/>
    <w:rsid w:val="00DD5F12"/>
    <w:rsid w:val="00DE00FF"/>
    <w:rsid w:val="00DE1091"/>
    <w:rsid w:val="00DE77ED"/>
    <w:rsid w:val="00E00FF8"/>
    <w:rsid w:val="00E059D0"/>
    <w:rsid w:val="00E06878"/>
    <w:rsid w:val="00E0787B"/>
    <w:rsid w:val="00E10758"/>
    <w:rsid w:val="00E117D3"/>
    <w:rsid w:val="00E21FC2"/>
    <w:rsid w:val="00E25DFD"/>
    <w:rsid w:val="00E26FAB"/>
    <w:rsid w:val="00E35C76"/>
    <w:rsid w:val="00E35D2B"/>
    <w:rsid w:val="00E401CB"/>
    <w:rsid w:val="00E431A1"/>
    <w:rsid w:val="00E50649"/>
    <w:rsid w:val="00E51A53"/>
    <w:rsid w:val="00E64820"/>
    <w:rsid w:val="00E727AC"/>
    <w:rsid w:val="00E74400"/>
    <w:rsid w:val="00E856EA"/>
    <w:rsid w:val="00E87828"/>
    <w:rsid w:val="00E90622"/>
    <w:rsid w:val="00E9187B"/>
    <w:rsid w:val="00E91C62"/>
    <w:rsid w:val="00E91E5A"/>
    <w:rsid w:val="00E94AB5"/>
    <w:rsid w:val="00EA1E17"/>
    <w:rsid w:val="00EA7A17"/>
    <w:rsid w:val="00EB6F57"/>
    <w:rsid w:val="00EB738C"/>
    <w:rsid w:val="00EC074B"/>
    <w:rsid w:val="00EC4DE6"/>
    <w:rsid w:val="00EC5A17"/>
    <w:rsid w:val="00EE1CCB"/>
    <w:rsid w:val="00EE5A82"/>
    <w:rsid w:val="00EF061A"/>
    <w:rsid w:val="00EF3E87"/>
    <w:rsid w:val="00EF7AFA"/>
    <w:rsid w:val="00F00C28"/>
    <w:rsid w:val="00F00DB5"/>
    <w:rsid w:val="00F03C4E"/>
    <w:rsid w:val="00F10124"/>
    <w:rsid w:val="00F13801"/>
    <w:rsid w:val="00F14B1A"/>
    <w:rsid w:val="00F1605C"/>
    <w:rsid w:val="00F23075"/>
    <w:rsid w:val="00F2363D"/>
    <w:rsid w:val="00F2781B"/>
    <w:rsid w:val="00F3189F"/>
    <w:rsid w:val="00F3434B"/>
    <w:rsid w:val="00F34D2A"/>
    <w:rsid w:val="00F37769"/>
    <w:rsid w:val="00F42016"/>
    <w:rsid w:val="00F4207B"/>
    <w:rsid w:val="00F55351"/>
    <w:rsid w:val="00F62CA8"/>
    <w:rsid w:val="00F63B15"/>
    <w:rsid w:val="00F6780F"/>
    <w:rsid w:val="00F70BBA"/>
    <w:rsid w:val="00F763A7"/>
    <w:rsid w:val="00F77071"/>
    <w:rsid w:val="00F814EE"/>
    <w:rsid w:val="00F83AC4"/>
    <w:rsid w:val="00F86A2D"/>
    <w:rsid w:val="00F9175D"/>
    <w:rsid w:val="00F92A18"/>
    <w:rsid w:val="00FA35CC"/>
    <w:rsid w:val="00FA7F16"/>
    <w:rsid w:val="00FB0097"/>
    <w:rsid w:val="00FB331F"/>
    <w:rsid w:val="00FB5E2A"/>
    <w:rsid w:val="00FC09BA"/>
    <w:rsid w:val="00FC7AEB"/>
    <w:rsid w:val="00FD1C40"/>
    <w:rsid w:val="00FE3DE5"/>
    <w:rsid w:val="00FF04A1"/>
    <w:rsid w:val="00FF4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64BF6D"/>
  <w15:docId w15:val="{4BFC7151-D762-408F-A295-41F82533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3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F10124"/>
    <w:rPr>
      <w:b/>
      <w:bCs/>
    </w:rPr>
  </w:style>
  <w:style w:type="paragraph" w:styleId="stBilgi">
    <w:name w:val="header"/>
    <w:basedOn w:val="Normal"/>
    <w:link w:val="s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2142A0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2142A0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9B53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9B5368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DA5A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7E102E-8DBB-48B5-9A10-C80AADCF2BB8}"/>
      </w:docPartPr>
      <w:docPartBody>
        <w:p w:rsidR="001E0598" w:rsidRDefault="00F25FA6"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DB404CB665B34FF2A87B924AC6BF0E6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F0584A7-847E-4EDC-AA0B-6F2281E790AE}"/>
      </w:docPartPr>
      <w:docPartBody>
        <w:p w:rsidR="008A30BC" w:rsidRDefault="00F434A9" w:rsidP="00F434A9">
          <w:pPr>
            <w:pStyle w:val="DB404CB665B34FF2A87B924AC6BF0E6C"/>
          </w:pPr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54CF34F9F54B446DBDAF05C88065345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CAF9243-0D35-42FD-8853-E1F62848F002}"/>
      </w:docPartPr>
      <w:docPartBody>
        <w:p w:rsidR="008A30BC" w:rsidRDefault="00F434A9" w:rsidP="00F434A9">
          <w:pPr>
            <w:pStyle w:val="54CF34F9F54B446DBDAF05C880653458"/>
          </w:pPr>
          <w:r w:rsidRPr="003C7100">
            <w:rPr>
              <w:rStyle w:val="YerTutucuMetni"/>
            </w:rPr>
            <w:t>Bir öğe seçin.</w:t>
          </w:r>
        </w:p>
      </w:docPartBody>
    </w:docPart>
    <w:docPart>
      <w:docPartPr>
        <w:name w:val="0181E38555C74D01929A1A8B74C5F7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D8C80E3-B82C-4640-ADC3-7495EA56E284}"/>
      </w:docPartPr>
      <w:docPartBody>
        <w:p w:rsidR="00000000" w:rsidRDefault="00426303" w:rsidP="00426303">
          <w:pPr>
            <w:pStyle w:val="0181E38555C74D01929A1A8B74C5F737"/>
          </w:pPr>
          <w:r w:rsidRPr="00552631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5FA6"/>
    <w:rsid w:val="001E0598"/>
    <w:rsid w:val="0025613E"/>
    <w:rsid w:val="002C1DF4"/>
    <w:rsid w:val="00426303"/>
    <w:rsid w:val="008A30BC"/>
    <w:rsid w:val="00C016A2"/>
    <w:rsid w:val="00DC0183"/>
    <w:rsid w:val="00E33877"/>
    <w:rsid w:val="00F25FA6"/>
    <w:rsid w:val="00F434A9"/>
    <w:rsid w:val="00F7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426303"/>
    <w:rPr>
      <w:color w:val="808080"/>
    </w:rPr>
  </w:style>
  <w:style w:type="paragraph" w:customStyle="1" w:styleId="DB404CB665B34FF2A87B924AC6BF0E6C">
    <w:name w:val="DB404CB665B34FF2A87B924AC6BF0E6C"/>
    <w:rsid w:val="00F434A9"/>
  </w:style>
  <w:style w:type="paragraph" w:customStyle="1" w:styleId="54CF34F9F54B446DBDAF05C880653458">
    <w:name w:val="54CF34F9F54B446DBDAF05C880653458"/>
    <w:rsid w:val="00F434A9"/>
  </w:style>
  <w:style w:type="paragraph" w:customStyle="1" w:styleId="0181E38555C74D01929A1A8B74C5F737">
    <w:name w:val="0181E38555C74D01929A1A8B74C5F737"/>
    <w:rsid w:val="004263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8</Words>
  <Characters>1561</Characters>
  <Application>Microsoft Office Word</Application>
  <DocSecurity>0</DocSecurity>
  <Lines>35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CELAL BAYAR ÜNİVERSİTESİ</vt:lpstr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AL BAYAR ÜNİVERSİTESİ</dc:title>
  <dc:creator>user</dc:creator>
  <cp:lastModifiedBy>Demet KUTUCUOĞLU</cp:lastModifiedBy>
  <cp:revision>8</cp:revision>
  <cp:lastPrinted>2011-10-28T09:16:00Z</cp:lastPrinted>
  <dcterms:created xsi:type="dcterms:W3CDTF">2025-11-03T11:39:00Z</dcterms:created>
  <dcterms:modified xsi:type="dcterms:W3CDTF">2025-11-03T14:10:00Z</dcterms:modified>
</cp:coreProperties>
</file>